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A48D25" w14:textId="64055651" w:rsidR="005F54E2" w:rsidRPr="005F54E2" w:rsidRDefault="00000000" w:rsidP="0065660C">
      <w:pPr>
        <w:tabs>
          <w:tab w:val="left" w:pos="606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Arial" w:hAnsi="Helvetica" w:cs="Helvetica"/>
          <w:sz w:val="20"/>
          <w:lang w:val="lt-LT"/>
        </w:rPr>
      </w:pPr>
      <w:r>
        <w:rPr>
          <w:rFonts w:ascii="Helvetica" w:hAnsi="Helvetica" w:cs="Helvetica"/>
          <w:noProof/>
          <w:sz w:val="20"/>
          <w:lang w:val="lt-LT"/>
        </w:rPr>
        <w:pict w14:anchorId="02B8CE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 2" o:spid="_x0000_s2053" type="#_x0000_t75" style="position:absolute;left:0;text-align:left;margin-left:225.55pt;margin-top:25.3pt;width:194.2pt;height:60.5pt;z-index:-1;visibility:visible;mso-wrap-style:square;mso-wrap-distance-left:0;mso-wrap-distance-top:0;mso-wrap-distance-right:0;mso-wrap-distance-bottom:0;mso-position-horizontal-relative:page;mso-position-vertical-relative:text">
            <v:imagedata r:id="rId7" o:title=""/>
            <o:lock v:ext="edit" aspectratio="f"/>
            <w10:wrap type="topAndBottom" anchorx="page"/>
          </v:shape>
        </w:pict>
      </w:r>
      <w:r w:rsidR="005F54E2" w:rsidRPr="0065660C">
        <w:rPr>
          <w:rFonts w:ascii="Helvetica" w:eastAsia="Arial" w:hAnsi="Helvetica" w:cs="Helvetica"/>
          <w:sz w:val="20"/>
          <w:lang w:val="lt-LT"/>
        </w:rPr>
        <w:t xml:space="preserve">1.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A</w:t>
      </w:r>
      <w:r w:rsidR="005F54E2" w:rsidRPr="005F54E2">
        <w:rPr>
          <w:rFonts w:ascii="Helvetica" w:eastAsia="Arial" w:hAnsi="Helvetica" w:cs="Helvetica"/>
          <w:spacing w:val="-7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junginio</w:t>
      </w:r>
      <w:r w:rsidR="005F54E2" w:rsidRPr="005F54E2">
        <w:rPr>
          <w:rFonts w:ascii="Helvetica" w:eastAsia="Arial" w:hAnsi="Helvetica" w:cs="Helvetica"/>
          <w:spacing w:val="-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B</w:t>
      </w:r>
      <w:r w:rsidR="005F54E2" w:rsidRPr="005F54E2">
        <w:rPr>
          <w:rFonts w:ascii="Helvetica" w:eastAsia="Arial" w:hAnsi="Helvetica" w:cs="Helvetica"/>
          <w:spacing w:val="-7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formos</w:t>
      </w:r>
      <w:r w:rsidR="005F54E2" w:rsidRPr="005F54E2">
        <w:rPr>
          <w:rFonts w:ascii="Helvetica" w:eastAsia="Arial" w:hAnsi="Helvetica" w:cs="Helvetica"/>
          <w:spacing w:val="-7"/>
          <w:sz w:val="20"/>
          <w:lang w:val="lt-LT"/>
        </w:rPr>
        <w:t xml:space="preserve"> </w:t>
      </w:r>
      <w:proofErr w:type="spellStart"/>
      <w:r w:rsidR="005F54E2" w:rsidRPr="005F54E2">
        <w:rPr>
          <w:rFonts w:ascii="Helvetica" w:eastAsia="Arial" w:hAnsi="Helvetica" w:cs="Helvetica"/>
          <w:spacing w:val="-2"/>
          <w:sz w:val="20"/>
          <w:lang w:val="lt-LT"/>
        </w:rPr>
        <w:t>polimorfas</w:t>
      </w:r>
      <w:proofErr w:type="spellEnd"/>
      <w:r w:rsidR="005F54E2" w:rsidRPr="005F54E2">
        <w:rPr>
          <w:rFonts w:ascii="Helvetica" w:eastAsia="Arial" w:hAnsi="Helvetica" w:cs="Helvetica"/>
          <w:spacing w:val="-2"/>
          <w:sz w:val="20"/>
          <w:lang w:val="lt-LT"/>
        </w:rPr>
        <w:t>:</w:t>
      </w:r>
    </w:p>
    <w:p w14:paraId="5DC7B774" w14:textId="3EDA9EA8" w:rsidR="005F54E2" w:rsidRPr="005F54E2" w:rsidRDefault="005F54E2" w:rsidP="0065660C">
      <w:pPr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szCs w:val="24"/>
          <w:lang w:val="lt-LT"/>
        </w:rPr>
      </w:pPr>
    </w:p>
    <w:p w14:paraId="138DF6AC" w14:textId="77777777" w:rsidR="005F54E2" w:rsidRPr="005F54E2" w:rsidRDefault="005F54E2" w:rsidP="0065660C">
      <w:pPr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szCs w:val="24"/>
          <w:lang w:val="lt-LT"/>
        </w:rPr>
      </w:pPr>
      <w:r w:rsidRPr="005F54E2">
        <w:rPr>
          <w:rFonts w:ascii="Helvetica" w:eastAsia="Arial" w:hAnsi="Helvetica" w:cs="Helvetica"/>
          <w:sz w:val="20"/>
          <w:szCs w:val="24"/>
          <w:lang w:val="lt-LT"/>
        </w:rPr>
        <w:t>c h a r a k t e r i z u o j a m a s</w:t>
      </w:r>
      <w:r w:rsidRPr="005F54E2">
        <w:rPr>
          <w:rFonts w:ascii="Helvetica" w:eastAsia="Arial" w:hAnsi="Helvetica" w:cs="Helvetica"/>
          <w:spacing w:val="4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rentgeno spindulių miltelių difrakcijos smailėmis ties apytiksliai</w:t>
      </w:r>
      <w:r w:rsidRPr="005F54E2">
        <w:rPr>
          <w:rFonts w:ascii="Helvetica" w:eastAsia="Arial" w:hAnsi="Helvetica" w:cs="Helvetica"/>
          <w:spacing w:val="-4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6,4,</w:t>
      </w:r>
      <w:r w:rsidRPr="005F54E2">
        <w:rPr>
          <w:rFonts w:ascii="Helvetica" w:eastAsia="Arial" w:hAnsi="Helvetica" w:cs="Helvetica"/>
          <w:spacing w:val="-1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7,2,</w:t>
      </w:r>
      <w:r w:rsidRPr="005F54E2">
        <w:rPr>
          <w:rFonts w:ascii="Helvetica" w:eastAsia="Arial" w:hAnsi="Helvetica" w:cs="Helvetica"/>
          <w:spacing w:val="-3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19,3,</w:t>
      </w:r>
      <w:r w:rsidRPr="005F54E2">
        <w:rPr>
          <w:rFonts w:ascii="Helvetica" w:eastAsia="Arial" w:hAnsi="Helvetica" w:cs="Helvetica"/>
          <w:spacing w:val="-4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19,9,</w:t>
      </w:r>
      <w:r w:rsidRPr="005F54E2">
        <w:rPr>
          <w:rFonts w:ascii="Helvetica" w:eastAsia="Arial" w:hAnsi="Helvetica" w:cs="Helvetica"/>
          <w:spacing w:val="-5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21,6,</w:t>
      </w:r>
      <w:r w:rsidRPr="005F54E2">
        <w:rPr>
          <w:rFonts w:ascii="Helvetica" w:eastAsia="Arial" w:hAnsi="Helvetica" w:cs="Helvetica"/>
          <w:spacing w:val="-5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22,1</w:t>
      </w:r>
      <w:r w:rsidRPr="005F54E2">
        <w:rPr>
          <w:rFonts w:ascii="Helvetica" w:eastAsia="Arial" w:hAnsi="Helvetica" w:cs="Helvetica"/>
          <w:spacing w:val="-4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ir</w:t>
      </w:r>
      <w:r w:rsidRPr="005F54E2">
        <w:rPr>
          <w:rFonts w:ascii="Helvetica" w:eastAsia="Arial" w:hAnsi="Helvetica" w:cs="Helvetica"/>
          <w:spacing w:val="-5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22,6</w:t>
      </w:r>
      <w:r w:rsidRPr="005F54E2">
        <w:rPr>
          <w:rFonts w:ascii="Helvetica" w:eastAsia="Arial" w:hAnsi="Helvetica" w:cs="Helvetica"/>
          <w:spacing w:val="-4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°2θ</w:t>
      </w:r>
      <w:r w:rsidRPr="005F54E2">
        <w:rPr>
          <w:rFonts w:ascii="Helvetica" w:eastAsia="Arial" w:hAnsi="Helvetica" w:cs="Helvetica"/>
          <w:spacing w:val="-5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naudojant</w:t>
      </w:r>
      <w:r w:rsidRPr="005F54E2">
        <w:rPr>
          <w:rFonts w:ascii="Helvetica" w:eastAsia="Arial" w:hAnsi="Helvetica" w:cs="Helvetica"/>
          <w:spacing w:val="-4"/>
          <w:sz w:val="20"/>
          <w:szCs w:val="24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szCs w:val="24"/>
          <w:lang w:val="lt-LT"/>
        </w:rPr>
        <w:t>Cu</w:t>
      </w:r>
      <w:proofErr w:type="spellEnd"/>
      <w:r w:rsidRPr="005F54E2">
        <w:rPr>
          <w:rFonts w:ascii="Helvetica" w:eastAsia="Arial" w:hAnsi="Helvetica" w:cs="Helvetica"/>
          <w:spacing w:val="-4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Kα</w:t>
      </w:r>
      <w:r w:rsidRPr="005F54E2">
        <w:rPr>
          <w:rFonts w:ascii="Helvetica" w:eastAsia="Arial" w:hAnsi="Helvetica" w:cs="Helvetica"/>
          <w:spacing w:val="-4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spinduliuotę,</w:t>
      </w:r>
      <w:r w:rsidRPr="005F54E2">
        <w:rPr>
          <w:rFonts w:ascii="Helvetica" w:eastAsia="Arial" w:hAnsi="Helvetica" w:cs="Helvetica"/>
          <w:spacing w:val="-1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kur terminas apytiksliai reiškia nurodytą vertę ± 0.2 °2θ.</w:t>
      </w:r>
    </w:p>
    <w:p w14:paraId="483CD723" w14:textId="77777777" w:rsidR="005F54E2" w:rsidRPr="005F54E2" w:rsidRDefault="005F54E2" w:rsidP="0065660C">
      <w:pPr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szCs w:val="24"/>
          <w:lang w:val="lt-LT"/>
        </w:rPr>
      </w:pPr>
    </w:p>
    <w:p w14:paraId="2A8E2E3A" w14:textId="209ABD23" w:rsidR="005F54E2" w:rsidRPr="005F54E2" w:rsidRDefault="005F54E2" w:rsidP="0065660C">
      <w:pPr>
        <w:tabs>
          <w:tab w:val="left" w:pos="606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Arial" w:hAnsi="Helvetica" w:cs="Helvetica"/>
          <w:sz w:val="20"/>
          <w:lang w:val="lt-LT"/>
        </w:rPr>
      </w:pPr>
      <w:r w:rsidRPr="0065660C">
        <w:rPr>
          <w:rFonts w:ascii="Helvetica" w:eastAsia="Arial" w:hAnsi="Helvetica" w:cs="Helvetica"/>
          <w:sz w:val="20"/>
          <w:lang w:val="lt-LT"/>
        </w:rPr>
        <w:t xml:space="preserve">2. </w:t>
      </w:r>
      <w:r w:rsidRPr="005F54E2">
        <w:rPr>
          <w:rFonts w:ascii="Helvetica" w:eastAsia="Arial" w:hAnsi="Helvetica" w:cs="Helvetica"/>
          <w:sz w:val="20"/>
          <w:lang w:val="lt-LT"/>
        </w:rPr>
        <w:t>B</w:t>
      </w:r>
      <w:r w:rsidRPr="005F54E2">
        <w:rPr>
          <w:rFonts w:ascii="Helvetica" w:eastAsia="Arial" w:hAnsi="Helvetica" w:cs="Helvetica"/>
          <w:spacing w:val="-5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formos</w:t>
      </w:r>
      <w:r w:rsidRPr="005F54E2">
        <w:rPr>
          <w:rFonts w:ascii="Helvetica" w:eastAsia="Arial" w:hAnsi="Helvetica" w:cs="Helvetica"/>
          <w:spacing w:val="-1"/>
          <w:sz w:val="20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lang w:val="lt-LT"/>
        </w:rPr>
        <w:t>polimorfas</w:t>
      </w:r>
      <w:proofErr w:type="spellEnd"/>
      <w:r w:rsidRPr="005F54E2">
        <w:rPr>
          <w:rFonts w:ascii="Helvetica" w:eastAsia="Arial" w:hAnsi="Helvetica" w:cs="Helvetica"/>
          <w:spacing w:val="-3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pagal</w:t>
      </w:r>
      <w:r w:rsidRPr="005F54E2">
        <w:rPr>
          <w:rFonts w:ascii="Helvetica" w:eastAsia="Arial" w:hAnsi="Helvetica" w:cs="Helvetica"/>
          <w:spacing w:val="-3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1</w:t>
      </w:r>
      <w:r w:rsidRPr="005F54E2">
        <w:rPr>
          <w:rFonts w:ascii="Helvetica" w:eastAsia="Arial" w:hAnsi="Helvetica" w:cs="Helvetica"/>
          <w:spacing w:val="-4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punktą,</w:t>
      </w:r>
      <w:r w:rsidRPr="005F54E2">
        <w:rPr>
          <w:rFonts w:ascii="Helvetica" w:eastAsia="Arial" w:hAnsi="Helvetica" w:cs="Helvetica"/>
          <w:spacing w:val="-1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c</w:t>
      </w:r>
      <w:r w:rsidRPr="005F54E2">
        <w:rPr>
          <w:rFonts w:ascii="Helvetica" w:eastAsia="Arial" w:hAnsi="Helvetica" w:cs="Helvetica"/>
          <w:spacing w:val="-5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h</w:t>
      </w:r>
      <w:r w:rsidRPr="005F54E2">
        <w:rPr>
          <w:rFonts w:ascii="Helvetica" w:eastAsia="Arial" w:hAnsi="Helvetica" w:cs="Helvetica"/>
          <w:spacing w:val="-4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a r</w:t>
      </w:r>
      <w:r w:rsidRPr="005F54E2">
        <w:rPr>
          <w:rFonts w:ascii="Helvetica" w:eastAsia="Arial" w:hAnsi="Helvetica" w:cs="Helvetica"/>
          <w:spacing w:val="-6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a</w:t>
      </w:r>
      <w:r w:rsidRPr="005F54E2">
        <w:rPr>
          <w:rFonts w:ascii="Helvetica" w:eastAsia="Arial" w:hAnsi="Helvetica" w:cs="Helvetica"/>
          <w:spacing w:val="-1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k</w:t>
      </w:r>
      <w:r w:rsidRPr="005F54E2">
        <w:rPr>
          <w:rFonts w:ascii="Helvetica" w:eastAsia="Arial" w:hAnsi="Helvetica" w:cs="Helvetica"/>
          <w:spacing w:val="-3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t</w:t>
      </w:r>
      <w:r w:rsidRPr="005F54E2">
        <w:rPr>
          <w:rFonts w:ascii="Helvetica" w:eastAsia="Arial" w:hAnsi="Helvetica" w:cs="Helvetica"/>
          <w:spacing w:val="-5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e</w:t>
      </w:r>
      <w:r w:rsidRPr="005F54E2">
        <w:rPr>
          <w:rFonts w:ascii="Helvetica" w:eastAsia="Arial" w:hAnsi="Helvetica" w:cs="Helvetica"/>
          <w:spacing w:val="-3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r</w:t>
      </w:r>
      <w:r w:rsidRPr="005F54E2">
        <w:rPr>
          <w:rFonts w:ascii="Helvetica" w:eastAsia="Arial" w:hAnsi="Helvetica" w:cs="Helvetica"/>
          <w:spacing w:val="-2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i</w:t>
      </w:r>
      <w:r w:rsidRPr="005F54E2">
        <w:rPr>
          <w:rFonts w:ascii="Helvetica" w:eastAsia="Arial" w:hAnsi="Helvetica" w:cs="Helvetica"/>
          <w:spacing w:val="-3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z</w:t>
      </w:r>
      <w:r w:rsidRPr="005F54E2">
        <w:rPr>
          <w:rFonts w:ascii="Helvetica" w:eastAsia="Arial" w:hAnsi="Helvetica" w:cs="Helvetica"/>
          <w:spacing w:val="-5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u</w:t>
      </w:r>
      <w:r w:rsidRPr="005F54E2">
        <w:rPr>
          <w:rFonts w:ascii="Helvetica" w:eastAsia="Arial" w:hAnsi="Helvetica" w:cs="Helvetica"/>
          <w:spacing w:val="-3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o j</w:t>
      </w:r>
      <w:r w:rsidRPr="005F54E2">
        <w:rPr>
          <w:rFonts w:ascii="Helvetica" w:eastAsia="Arial" w:hAnsi="Helvetica" w:cs="Helvetica"/>
          <w:spacing w:val="-4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a</w:t>
      </w:r>
      <w:r w:rsidRPr="005F54E2">
        <w:rPr>
          <w:rFonts w:ascii="Helvetica" w:eastAsia="Arial" w:hAnsi="Helvetica" w:cs="Helvetica"/>
          <w:spacing w:val="-5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m</w:t>
      </w:r>
      <w:r w:rsidRPr="005F54E2">
        <w:rPr>
          <w:rFonts w:ascii="Helvetica" w:eastAsia="Arial" w:hAnsi="Helvetica" w:cs="Helvetica"/>
          <w:spacing w:val="-1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a</w:t>
      </w:r>
      <w:r w:rsidRPr="005F54E2">
        <w:rPr>
          <w:rFonts w:ascii="Helvetica" w:eastAsia="Arial" w:hAnsi="Helvetica" w:cs="Helvetica"/>
          <w:spacing w:val="-2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s</w:t>
      </w:r>
      <w:r w:rsidRPr="005F54E2">
        <w:rPr>
          <w:rFonts w:ascii="Helvetica" w:eastAsia="Arial" w:hAnsi="Helvetica" w:cs="Helvetica"/>
          <w:spacing w:val="-3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pacing w:val="-10"/>
          <w:sz w:val="20"/>
          <w:lang w:val="lt-LT"/>
        </w:rPr>
        <w:t>:</w:t>
      </w:r>
    </w:p>
    <w:p w14:paraId="2B90312D" w14:textId="13B7F19E" w:rsidR="005F54E2" w:rsidRPr="005F54E2" w:rsidRDefault="003B71AC" w:rsidP="003B71AC">
      <w:pPr>
        <w:tabs>
          <w:tab w:val="left" w:pos="1091"/>
        </w:tabs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lang w:val="lt-LT"/>
        </w:rPr>
      </w:pPr>
      <w:r>
        <w:rPr>
          <w:rFonts w:ascii="Helvetica" w:eastAsia="Arial" w:hAnsi="Helvetica" w:cs="Helvetica"/>
          <w:sz w:val="20"/>
          <w:lang w:val="lt-LT"/>
        </w:rPr>
        <w:t xml:space="preserve">(a) </w:t>
      </w:r>
      <w:proofErr w:type="spellStart"/>
      <w:r w:rsidR="005F54E2" w:rsidRPr="005F54E2">
        <w:rPr>
          <w:rFonts w:ascii="Helvetica" w:eastAsia="Arial" w:hAnsi="Helvetica" w:cs="Helvetica"/>
          <w:sz w:val="20"/>
          <w:lang w:val="lt-LT"/>
        </w:rPr>
        <w:t>endoterminiu</w:t>
      </w:r>
      <w:proofErr w:type="spellEnd"/>
      <w:r w:rsidR="005F54E2" w:rsidRPr="005F54E2">
        <w:rPr>
          <w:rFonts w:ascii="Helvetica" w:eastAsia="Arial" w:hAnsi="Helvetica" w:cs="Helvetica"/>
          <w:spacing w:val="-10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įvykiu,</w:t>
      </w:r>
      <w:r w:rsidR="005F54E2" w:rsidRPr="005F54E2">
        <w:rPr>
          <w:rFonts w:ascii="Helvetica" w:eastAsia="Arial" w:hAnsi="Helvetica" w:cs="Helvetica"/>
          <w:spacing w:val="-10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kurio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pradžia</w:t>
      </w:r>
      <w:r w:rsidR="005F54E2" w:rsidRPr="005F54E2">
        <w:rPr>
          <w:rFonts w:ascii="Helvetica" w:eastAsia="Arial" w:hAnsi="Helvetica" w:cs="Helvetica"/>
          <w:spacing w:val="-12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yra</w:t>
      </w:r>
      <w:r w:rsidR="005F54E2" w:rsidRPr="005F54E2">
        <w:rPr>
          <w:rFonts w:ascii="Helvetica" w:eastAsia="Arial" w:hAnsi="Helvetica" w:cs="Helvetica"/>
          <w:spacing w:val="-10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tarp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apytiksliai</w:t>
      </w:r>
      <w:r w:rsidR="005F54E2" w:rsidRPr="005F54E2">
        <w:rPr>
          <w:rFonts w:ascii="Helvetica" w:eastAsia="Arial" w:hAnsi="Helvetica" w:cs="Helvetica"/>
          <w:spacing w:val="-10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133</w:t>
      </w:r>
      <w:r w:rsidR="005F54E2" w:rsidRPr="005F54E2">
        <w:rPr>
          <w:rFonts w:ascii="Helvetica" w:eastAsia="Arial" w:hAnsi="Helvetica" w:cs="Helvetica"/>
          <w:spacing w:val="-9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°C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ir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apytiksliai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138</w:t>
      </w:r>
      <w:r w:rsidR="005F54E2" w:rsidRPr="005F54E2">
        <w:rPr>
          <w:rFonts w:ascii="Helvetica" w:eastAsia="Arial" w:hAnsi="Helvetica" w:cs="Helvetica"/>
          <w:spacing w:val="-12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°C,</w:t>
      </w:r>
      <w:r w:rsidR="005F54E2" w:rsidRPr="005F54E2">
        <w:rPr>
          <w:rFonts w:ascii="Helvetica" w:eastAsia="Arial" w:hAnsi="Helvetica" w:cs="Helvetica"/>
          <w:spacing w:val="-10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kaip išmatuota DSC;</w:t>
      </w:r>
    </w:p>
    <w:p w14:paraId="55BB5779" w14:textId="1576B151" w:rsidR="005F54E2" w:rsidRPr="005F54E2" w:rsidRDefault="00500E86" w:rsidP="00500E86">
      <w:pPr>
        <w:tabs>
          <w:tab w:val="left" w:pos="1112"/>
        </w:tabs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lang w:val="lt-LT"/>
        </w:rPr>
      </w:pPr>
      <w:r>
        <w:rPr>
          <w:rFonts w:ascii="Helvetica" w:eastAsia="Arial" w:hAnsi="Helvetica" w:cs="Helvetica"/>
          <w:sz w:val="20"/>
          <w:lang w:val="lt-LT"/>
        </w:rPr>
        <w:t xml:space="preserve">(b) </w:t>
      </w:r>
      <w:r w:rsidR="005F54E2" w:rsidRPr="005F54E2">
        <w:rPr>
          <w:rFonts w:ascii="Helvetica" w:eastAsia="Arial" w:hAnsi="Helvetica" w:cs="Helvetica"/>
          <w:sz w:val="20"/>
          <w:lang w:val="lt-LT"/>
        </w:rPr>
        <w:t xml:space="preserve">DSC </w:t>
      </w:r>
      <w:proofErr w:type="spellStart"/>
      <w:r w:rsidR="005F54E2" w:rsidRPr="005F54E2">
        <w:rPr>
          <w:rFonts w:ascii="Helvetica" w:eastAsia="Arial" w:hAnsi="Helvetica" w:cs="Helvetica"/>
          <w:sz w:val="20"/>
          <w:lang w:val="lt-LT"/>
        </w:rPr>
        <w:t>termograma</w:t>
      </w:r>
      <w:proofErr w:type="spellEnd"/>
      <w:r w:rsidR="005F54E2" w:rsidRPr="005F54E2">
        <w:rPr>
          <w:rFonts w:ascii="Helvetica" w:eastAsia="Arial" w:hAnsi="Helvetica" w:cs="Helvetica"/>
          <w:sz w:val="20"/>
          <w:lang w:val="lt-LT"/>
        </w:rPr>
        <w:t xml:space="preserve">, pasižyminčia </w:t>
      </w:r>
      <w:proofErr w:type="spellStart"/>
      <w:r w:rsidR="005F54E2" w:rsidRPr="005F54E2">
        <w:rPr>
          <w:rFonts w:ascii="Helvetica" w:eastAsia="Arial" w:hAnsi="Helvetica" w:cs="Helvetica"/>
          <w:sz w:val="20"/>
          <w:lang w:val="lt-LT"/>
        </w:rPr>
        <w:t>endoterminiu</w:t>
      </w:r>
      <w:proofErr w:type="spellEnd"/>
      <w:r w:rsidR="005F54E2" w:rsidRPr="005F54E2">
        <w:rPr>
          <w:rFonts w:ascii="Helvetica" w:eastAsia="Arial" w:hAnsi="Helvetica" w:cs="Helvetica"/>
          <w:sz w:val="20"/>
          <w:lang w:val="lt-LT"/>
        </w:rPr>
        <w:t xml:space="preserve"> reiškiniu, kurio pradžia yra apytiksliai ties 136 °C; arba</w:t>
      </w:r>
    </w:p>
    <w:p w14:paraId="0F17ABC7" w14:textId="1B718AA4" w:rsidR="005F54E2" w:rsidRPr="005F54E2" w:rsidRDefault="00500E86" w:rsidP="00500E86">
      <w:pPr>
        <w:tabs>
          <w:tab w:val="left" w:pos="1073"/>
        </w:tabs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lang w:val="lt-LT"/>
        </w:rPr>
      </w:pPr>
      <w:r>
        <w:rPr>
          <w:rFonts w:ascii="Helvetica" w:eastAsia="Arial" w:hAnsi="Helvetica" w:cs="Helvetica"/>
          <w:sz w:val="20"/>
          <w:lang w:val="lt-LT"/>
        </w:rPr>
        <w:t xml:space="preserve">(c)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apytiksliai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0,20</w:t>
      </w:r>
      <w:r w:rsidR="005F54E2" w:rsidRPr="005F54E2">
        <w:rPr>
          <w:rFonts w:ascii="Helvetica" w:eastAsia="Arial" w:hAnsi="Helvetica" w:cs="Helvetica"/>
          <w:spacing w:val="-12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%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svorio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netekimu</w:t>
      </w:r>
      <w:r w:rsidR="005F54E2" w:rsidRPr="005F54E2">
        <w:rPr>
          <w:rFonts w:ascii="Helvetica" w:eastAsia="Arial" w:hAnsi="Helvetica" w:cs="Helvetica"/>
          <w:spacing w:val="-14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tarp</w:t>
      </w:r>
      <w:r w:rsidR="005F54E2" w:rsidRPr="005F54E2">
        <w:rPr>
          <w:rFonts w:ascii="Helvetica" w:eastAsia="Arial" w:hAnsi="Helvetica" w:cs="Helvetica"/>
          <w:spacing w:val="-15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apie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33</w:t>
      </w:r>
      <w:r w:rsidR="005F54E2" w:rsidRPr="005F54E2">
        <w:rPr>
          <w:rFonts w:ascii="Helvetica" w:eastAsia="Arial" w:hAnsi="Helvetica" w:cs="Helvetica"/>
          <w:spacing w:val="-10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°C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ir</w:t>
      </w:r>
      <w:r w:rsidR="005F54E2" w:rsidRPr="005F54E2">
        <w:rPr>
          <w:rFonts w:ascii="Helvetica" w:eastAsia="Arial" w:hAnsi="Helvetica" w:cs="Helvetica"/>
          <w:spacing w:val="-16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apie</w:t>
      </w:r>
      <w:r w:rsidR="005F54E2" w:rsidRPr="005F54E2">
        <w:rPr>
          <w:rFonts w:ascii="Helvetica" w:eastAsia="Arial" w:hAnsi="Helvetica" w:cs="Helvetica"/>
          <w:spacing w:val="-15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150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°C,</w:t>
      </w:r>
      <w:r w:rsidR="005F54E2" w:rsidRPr="005F54E2">
        <w:rPr>
          <w:rFonts w:ascii="Helvetica" w:eastAsia="Arial" w:hAnsi="Helvetica" w:cs="Helvetica"/>
          <w:spacing w:val="-15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kaip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išmatuota</w:t>
      </w:r>
      <w:r w:rsidR="005F54E2" w:rsidRPr="005F54E2">
        <w:rPr>
          <w:rFonts w:ascii="Helvetica" w:eastAsia="Arial" w:hAnsi="Helvetica" w:cs="Helvetica"/>
          <w:spacing w:val="-14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TGA, kur</w:t>
      </w:r>
      <w:r w:rsidR="005F54E2" w:rsidRPr="005F54E2">
        <w:rPr>
          <w:rFonts w:ascii="Helvetica" w:eastAsia="Arial" w:hAnsi="Helvetica" w:cs="Helvetica"/>
          <w:spacing w:val="-16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terminas</w:t>
      </w:r>
      <w:r w:rsidR="005F54E2" w:rsidRPr="005F54E2">
        <w:rPr>
          <w:rFonts w:ascii="Helvetica" w:eastAsia="Arial" w:hAnsi="Helvetica" w:cs="Helvetica"/>
          <w:spacing w:val="-15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apytiksliai</w:t>
      </w:r>
      <w:r w:rsidR="005F54E2" w:rsidRPr="005F54E2">
        <w:rPr>
          <w:rFonts w:ascii="Helvetica" w:eastAsia="Arial" w:hAnsi="Helvetica" w:cs="Helvetica"/>
          <w:spacing w:val="-16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reiškia</w:t>
      </w:r>
      <w:r w:rsidR="005F54E2" w:rsidRPr="005F54E2">
        <w:rPr>
          <w:rFonts w:ascii="Helvetica" w:eastAsia="Arial" w:hAnsi="Helvetica" w:cs="Helvetica"/>
          <w:spacing w:val="-15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nurodytą</w:t>
      </w:r>
      <w:r w:rsidR="005F54E2" w:rsidRPr="005F54E2">
        <w:rPr>
          <w:rFonts w:ascii="Helvetica" w:eastAsia="Arial" w:hAnsi="Helvetica" w:cs="Helvetica"/>
          <w:spacing w:val="-17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vertę</w:t>
      </w:r>
      <w:r w:rsidR="005F54E2" w:rsidRPr="005F54E2">
        <w:rPr>
          <w:rFonts w:ascii="Helvetica" w:eastAsia="Arial" w:hAnsi="Helvetica" w:cs="Helvetica"/>
          <w:spacing w:val="-17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±</w:t>
      </w:r>
      <w:r w:rsidR="005F54E2" w:rsidRPr="005F54E2">
        <w:rPr>
          <w:rFonts w:ascii="Helvetica" w:eastAsia="Arial" w:hAnsi="Helvetica" w:cs="Helvetica"/>
          <w:spacing w:val="-14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2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°C</w:t>
      </w:r>
      <w:r w:rsidR="005F54E2" w:rsidRPr="005F54E2">
        <w:rPr>
          <w:rFonts w:ascii="Helvetica" w:eastAsia="Arial" w:hAnsi="Helvetica" w:cs="Helvetica"/>
          <w:spacing w:val="-17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arba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±</w:t>
      </w:r>
      <w:r w:rsidR="005F54E2" w:rsidRPr="005F54E2">
        <w:rPr>
          <w:rFonts w:ascii="Helvetica" w:eastAsia="Arial" w:hAnsi="Helvetica" w:cs="Helvetica"/>
          <w:spacing w:val="-17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0,5</w:t>
      </w:r>
      <w:r w:rsidR="005F54E2" w:rsidRPr="005F54E2">
        <w:rPr>
          <w:rFonts w:ascii="Helvetica" w:eastAsia="Arial" w:hAnsi="Helvetica" w:cs="Helvetica"/>
          <w:spacing w:val="-13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%,</w:t>
      </w:r>
      <w:r w:rsidR="005F54E2" w:rsidRPr="005F54E2">
        <w:rPr>
          <w:rFonts w:ascii="Helvetica" w:eastAsia="Arial" w:hAnsi="Helvetica" w:cs="Helvetica"/>
          <w:spacing w:val="-17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ir</w:t>
      </w:r>
      <w:r w:rsidR="005F54E2" w:rsidRPr="005F54E2">
        <w:rPr>
          <w:rFonts w:ascii="Helvetica" w:eastAsia="Arial" w:hAnsi="Helvetica" w:cs="Helvetica"/>
          <w:spacing w:val="-16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terminas</w:t>
      </w:r>
      <w:r w:rsidR="005F54E2" w:rsidRPr="005F54E2">
        <w:rPr>
          <w:rFonts w:ascii="Helvetica" w:eastAsia="Arial" w:hAnsi="Helvetica" w:cs="Helvetica"/>
          <w:spacing w:val="-17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apie</w:t>
      </w:r>
      <w:r w:rsidR="005F54E2" w:rsidRPr="005F54E2">
        <w:rPr>
          <w:rFonts w:ascii="Helvetica" w:eastAsia="Arial" w:hAnsi="Helvetica" w:cs="Helvetica"/>
          <w:spacing w:val="-15"/>
          <w:sz w:val="20"/>
          <w:lang w:val="lt-LT"/>
        </w:rPr>
        <w:t xml:space="preserve"> </w:t>
      </w:r>
      <w:r w:rsidR="005F54E2" w:rsidRPr="005F54E2">
        <w:rPr>
          <w:rFonts w:ascii="Helvetica" w:eastAsia="Arial" w:hAnsi="Helvetica" w:cs="Helvetica"/>
          <w:sz w:val="20"/>
          <w:lang w:val="lt-LT"/>
        </w:rPr>
        <w:t>reiškia nurodytą vertę ± 2 °C.</w:t>
      </w:r>
    </w:p>
    <w:p w14:paraId="1A25BD93" w14:textId="77777777" w:rsidR="005F54E2" w:rsidRPr="005F54E2" w:rsidRDefault="005F54E2" w:rsidP="0065660C">
      <w:pPr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szCs w:val="24"/>
          <w:lang w:val="lt-LT"/>
        </w:rPr>
      </w:pPr>
    </w:p>
    <w:p w14:paraId="34E6606F" w14:textId="47E1147E" w:rsidR="005F54E2" w:rsidRPr="005F54E2" w:rsidRDefault="005F54E2" w:rsidP="0065660C">
      <w:pPr>
        <w:tabs>
          <w:tab w:val="left" w:pos="599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Arial" w:hAnsi="Helvetica" w:cs="Helvetica"/>
          <w:sz w:val="20"/>
          <w:lang w:val="lt-LT"/>
        </w:rPr>
      </w:pPr>
      <w:r w:rsidRPr="0065660C">
        <w:rPr>
          <w:rFonts w:ascii="Helvetica" w:eastAsia="Arial" w:hAnsi="Helvetica" w:cs="Helvetica"/>
          <w:sz w:val="20"/>
          <w:lang w:val="lt-LT"/>
        </w:rPr>
        <w:t xml:space="preserve">3. </w:t>
      </w:r>
      <w:r w:rsidRPr="005F54E2">
        <w:rPr>
          <w:rFonts w:ascii="Helvetica" w:eastAsia="Arial" w:hAnsi="Helvetica" w:cs="Helvetica"/>
          <w:sz w:val="20"/>
          <w:lang w:val="lt-LT"/>
        </w:rPr>
        <w:t>Farmacinė</w:t>
      </w:r>
      <w:r w:rsidRPr="005F54E2">
        <w:rPr>
          <w:rFonts w:ascii="Helvetica" w:eastAsia="Arial" w:hAnsi="Helvetica" w:cs="Helvetica"/>
          <w:spacing w:val="-9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kompozicija,</w:t>
      </w:r>
      <w:r w:rsidRPr="005F54E2">
        <w:rPr>
          <w:rFonts w:ascii="Helvetica" w:eastAsia="Arial" w:hAnsi="Helvetica" w:cs="Helvetica"/>
          <w:spacing w:val="-10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apimanti</w:t>
      </w:r>
      <w:r w:rsidRPr="005F54E2">
        <w:rPr>
          <w:rFonts w:ascii="Helvetica" w:eastAsia="Arial" w:hAnsi="Helvetica" w:cs="Helvetica"/>
          <w:spacing w:val="-12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B</w:t>
      </w:r>
      <w:r w:rsidRPr="005F54E2">
        <w:rPr>
          <w:rFonts w:ascii="Helvetica" w:eastAsia="Arial" w:hAnsi="Helvetica" w:cs="Helvetica"/>
          <w:spacing w:val="-12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formos</w:t>
      </w:r>
      <w:r w:rsidRPr="005F54E2">
        <w:rPr>
          <w:rFonts w:ascii="Helvetica" w:eastAsia="Arial" w:hAnsi="Helvetica" w:cs="Helvetica"/>
          <w:spacing w:val="-12"/>
          <w:sz w:val="20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lang w:val="lt-LT"/>
        </w:rPr>
        <w:t>polimorfą</w:t>
      </w:r>
      <w:proofErr w:type="spellEnd"/>
      <w:r w:rsidRPr="005F54E2">
        <w:rPr>
          <w:rFonts w:ascii="Helvetica" w:eastAsia="Arial" w:hAnsi="Helvetica" w:cs="Helvetica"/>
          <w:spacing w:val="-12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pagal</w:t>
      </w:r>
      <w:r w:rsidRPr="005F54E2">
        <w:rPr>
          <w:rFonts w:ascii="Helvetica" w:eastAsia="Arial" w:hAnsi="Helvetica" w:cs="Helvetica"/>
          <w:spacing w:val="-10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1</w:t>
      </w:r>
      <w:r w:rsidRPr="005F54E2">
        <w:rPr>
          <w:rFonts w:ascii="Helvetica" w:eastAsia="Arial" w:hAnsi="Helvetica" w:cs="Helvetica"/>
          <w:spacing w:val="-12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punktą</w:t>
      </w:r>
      <w:r w:rsidRPr="005F54E2">
        <w:rPr>
          <w:rFonts w:ascii="Helvetica" w:eastAsia="Arial" w:hAnsi="Helvetica" w:cs="Helvetica"/>
          <w:spacing w:val="-10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ir</w:t>
      </w:r>
      <w:r w:rsidRPr="005F54E2">
        <w:rPr>
          <w:rFonts w:ascii="Helvetica" w:eastAsia="Arial" w:hAnsi="Helvetica" w:cs="Helvetica"/>
          <w:spacing w:val="-15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farmaciniu</w:t>
      </w:r>
      <w:r w:rsidRPr="005F54E2">
        <w:rPr>
          <w:rFonts w:ascii="Helvetica" w:eastAsia="Arial" w:hAnsi="Helvetica" w:cs="Helvetica"/>
          <w:spacing w:val="-12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požiūriu priimtiną nešiklį arba pagalbinę medžiagą.</w:t>
      </w:r>
    </w:p>
    <w:p w14:paraId="050E465D" w14:textId="77777777" w:rsidR="005F54E2" w:rsidRPr="005F54E2" w:rsidRDefault="005F54E2" w:rsidP="0065660C">
      <w:pPr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szCs w:val="24"/>
          <w:lang w:val="lt-LT"/>
        </w:rPr>
      </w:pPr>
    </w:p>
    <w:p w14:paraId="63D594E7" w14:textId="77777777" w:rsidR="0065660C" w:rsidRPr="005F54E2" w:rsidRDefault="005F54E2" w:rsidP="0065660C">
      <w:pPr>
        <w:autoSpaceDE w:val="0"/>
        <w:autoSpaceDN w:val="0"/>
        <w:spacing w:after="0" w:line="360" w:lineRule="auto"/>
        <w:ind w:firstLine="567"/>
        <w:jc w:val="both"/>
        <w:rPr>
          <w:rFonts w:ascii="Helvetica" w:eastAsia="Arial" w:hAnsi="Helvetica" w:cs="Helvetica"/>
          <w:sz w:val="20"/>
          <w:szCs w:val="24"/>
          <w:lang w:val="lt-LT"/>
        </w:rPr>
      </w:pPr>
      <w:r w:rsidRPr="0065660C">
        <w:rPr>
          <w:rFonts w:ascii="Helvetica" w:eastAsia="Arial" w:hAnsi="Helvetica" w:cs="Helvetica"/>
          <w:sz w:val="20"/>
          <w:lang w:val="lt-LT"/>
        </w:rPr>
        <w:t xml:space="preserve">4. </w:t>
      </w:r>
      <w:r w:rsidRPr="005F54E2">
        <w:rPr>
          <w:rFonts w:ascii="Helvetica" w:eastAsia="Arial" w:hAnsi="Helvetica" w:cs="Helvetica"/>
          <w:sz w:val="20"/>
          <w:lang w:val="lt-LT"/>
        </w:rPr>
        <w:t>B</w:t>
      </w:r>
      <w:r w:rsidRPr="005F54E2">
        <w:rPr>
          <w:rFonts w:ascii="Helvetica" w:eastAsia="Arial" w:hAnsi="Helvetica" w:cs="Helvetica"/>
          <w:spacing w:val="-8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formos</w:t>
      </w:r>
      <w:r w:rsidRPr="005F54E2">
        <w:rPr>
          <w:rFonts w:ascii="Helvetica" w:eastAsia="Arial" w:hAnsi="Helvetica" w:cs="Helvetica"/>
          <w:spacing w:val="-4"/>
          <w:sz w:val="20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lang w:val="lt-LT"/>
        </w:rPr>
        <w:t>polimorfo</w:t>
      </w:r>
      <w:proofErr w:type="spellEnd"/>
      <w:r w:rsidRPr="005F54E2">
        <w:rPr>
          <w:rFonts w:ascii="Helvetica" w:eastAsia="Arial" w:hAnsi="Helvetica" w:cs="Helvetica"/>
          <w:spacing w:val="-7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pagal</w:t>
      </w:r>
      <w:r w:rsidRPr="005F54E2">
        <w:rPr>
          <w:rFonts w:ascii="Helvetica" w:eastAsia="Arial" w:hAnsi="Helvetica" w:cs="Helvetica"/>
          <w:spacing w:val="-7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1</w:t>
      </w:r>
      <w:r w:rsidRPr="005F54E2">
        <w:rPr>
          <w:rFonts w:ascii="Helvetica" w:eastAsia="Arial" w:hAnsi="Helvetica" w:cs="Helvetica"/>
          <w:spacing w:val="-4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punktą</w:t>
      </w:r>
      <w:r w:rsidRPr="005F54E2">
        <w:rPr>
          <w:rFonts w:ascii="Helvetica" w:eastAsia="Arial" w:hAnsi="Helvetica" w:cs="Helvetica"/>
          <w:spacing w:val="-7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gamybos</w:t>
      </w:r>
      <w:r w:rsidRPr="005F54E2">
        <w:rPr>
          <w:rFonts w:ascii="Helvetica" w:eastAsia="Arial" w:hAnsi="Helvetica" w:cs="Helvetica"/>
          <w:spacing w:val="-4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būdas,</w:t>
      </w:r>
      <w:r w:rsidRPr="005F54E2">
        <w:rPr>
          <w:rFonts w:ascii="Helvetica" w:eastAsia="Arial" w:hAnsi="Helvetica" w:cs="Helvetica"/>
          <w:spacing w:val="-8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apimantis: A junginio suspendavimą chloroforme;</w:t>
      </w:r>
      <w:r w:rsidR="0065660C" w:rsidRPr="0065660C">
        <w:rPr>
          <w:rFonts w:ascii="Helvetica" w:eastAsia="Arial" w:hAnsi="Helvetica" w:cs="Helvetica"/>
          <w:sz w:val="20"/>
          <w:lang w:val="lt-LT"/>
        </w:rPr>
        <w:t xml:space="preserve"> </w:t>
      </w:r>
      <w:r w:rsidR="0065660C" w:rsidRPr="005F54E2">
        <w:rPr>
          <w:rFonts w:ascii="Helvetica" w:eastAsia="Arial" w:hAnsi="Helvetica" w:cs="Helvetica"/>
          <w:sz w:val="20"/>
          <w:szCs w:val="24"/>
          <w:lang w:val="lt-LT"/>
        </w:rPr>
        <w:t xml:space="preserve">leidimą </w:t>
      </w:r>
      <w:proofErr w:type="spellStart"/>
      <w:r w:rsidR="0065660C" w:rsidRPr="005F54E2">
        <w:rPr>
          <w:rFonts w:ascii="Helvetica" w:eastAsia="Arial" w:hAnsi="Helvetica" w:cs="Helvetica"/>
          <w:sz w:val="20"/>
          <w:szCs w:val="24"/>
          <w:lang w:val="lt-LT"/>
        </w:rPr>
        <w:t>antitirpiklio</w:t>
      </w:r>
      <w:proofErr w:type="spellEnd"/>
      <w:r w:rsidR="0065660C" w:rsidRPr="005F54E2">
        <w:rPr>
          <w:rFonts w:ascii="Helvetica" w:eastAsia="Arial" w:hAnsi="Helvetica" w:cs="Helvetica"/>
          <w:sz w:val="20"/>
          <w:szCs w:val="24"/>
          <w:lang w:val="lt-LT"/>
        </w:rPr>
        <w:t xml:space="preserve"> garams difunduoti į koncentruotą junginio A tirpalą metanolyje arba </w:t>
      </w:r>
      <w:r w:rsidR="0065660C" w:rsidRPr="005F54E2">
        <w:rPr>
          <w:rFonts w:ascii="Helvetica" w:eastAsia="Arial" w:hAnsi="Helvetica" w:cs="Helvetica"/>
          <w:spacing w:val="-2"/>
          <w:sz w:val="20"/>
          <w:szCs w:val="24"/>
          <w:lang w:val="lt-LT"/>
        </w:rPr>
        <w:t>chloroforme;</w:t>
      </w:r>
    </w:p>
    <w:p w14:paraId="13BE5B3B" w14:textId="77777777" w:rsidR="0065660C" w:rsidRPr="005F54E2" w:rsidRDefault="0065660C" w:rsidP="0065660C">
      <w:pPr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szCs w:val="24"/>
          <w:lang w:val="lt-LT"/>
        </w:rPr>
      </w:pPr>
      <w:r w:rsidRPr="005F54E2">
        <w:rPr>
          <w:rFonts w:ascii="Helvetica" w:eastAsia="Arial" w:hAnsi="Helvetica" w:cs="Helvetica"/>
          <w:sz w:val="20"/>
          <w:szCs w:val="24"/>
          <w:lang w:val="lt-LT"/>
        </w:rPr>
        <w:t>lėtą</w:t>
      </w:r>
      <w:r w:rsidRPr="005F54E2">
        <w:rPr>
          <w:rFonts w:ascii="Helvetica" w:eastAsia="Arial" w:hAnsi="Helvetica" w:cs="Helvetica"/>
          <w:spacing w:val="-1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A</w:t>
      </w:r>
      <w:r w:rsidRPr="005F54E2">
        <w:rPr>
          <w:rFonts w:ascii="Helvetica" w:eastAsia="Arial" w:hAnsi="Helvetica" w:cs="Helvetica"/>
          <w:spacing w:val="-3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junginio</w:t>
      </w:r>
      <w:r w:rsidRPr="005F54E2">
        <w:rPr>
          <w:rFonts w:ascii="Helvetica" w:eastAsia="Arial" w:hAnsi="Helvetica" w:cs="Helvetica"/>
          <w:spacing w:val="-1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tirpalo</w:t>
      </w:r>
      <w:r w:rsidRPr="005F54E2">
        <w:rPr>
          <w:rFonts w:ascii="Helvetica" w:eastAsia="Arial" w:hAnsi="Helvetica" w:cs="Helvetica"/>
          <w:spacing w:val="-4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acetone,</w:t>
      </w:r>
      <w:r w:rsidRPr="005F54E2">
        <w:rPr>
          <w:rFonts w:ascii="Helvetica" w:eastAsia="Arial" w:hAnsi="Helvetica" w:cs="Helvetica"/>
          <w:spacing w:val="-1"/>
          <w:sz w:val="20"/>
          <w:szCs w:val="24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szCs w:val="24"/>
          <w:lang w:val="lt-LT"/>
        </w:rPr>
        <w:t>izopropilacetate</w:t>
      </w:r>
      <w:proofErr w:type="spellEnd"/>
      <w:r w:rsidRPr="005F54E2">
        <w:rPr>
          <w:rFonts w:ascii="Helvetica" w:eastAsia="Arial" w:hAnsi="Helvetica" w:cs="Helvetica"/>
          <w:sz w:val="20"/>
          <w:szCs w:val="24"/>
          <w:lang w:val="lt-LT"/>
        </w:rPr>
        <w:t>,</w:t>
      </w:r>
      <w:r w:rsidRPr="005F54E2">
        <w:rPr>
          <w:rFonts w:ascii="Helvetica" w:eastAsia="Arial" w:hAnsi="Helvetica" w:cs="Helvetica"/>
          <w:spacing w:val="-1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2-Me-THF,</w:t>
      </w:r>
      <w:r w:rsidRPr="005F54E2">
        <w:rPr>
          <w:rFonts w:ascii="Helvetica" w:eastAsia="Arial" w:hAnsi="Helvetica" w:cs="Helvetica"/>
          <w:spacing w:val="-5"/>
          <w:sz w:val="20"/>
          <w:szCs w:val="24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szCs w:val="24"/>
          <w:lang w:val="lt-LT"/>
        </w:rPr>
        <w:t>etilacetate</w:t>
      </w:r>
      <w:proofErr w:type="spellEnd"/>
      <w:r w:rsidRPr="005F54E2">
        <w:rPr>
          <w:rFonts w:ascii="Helvetica" w:eastAsia="Arial" w:hAnsi="Helvetica" w:cs="Helvetica"/>
          <w:sz w:val="20"/>
          <w:szCs w:val="24"/>
          <w:lang w:val="lt-LT"/>
        </w:rPr>
        <w:t>,</w:t>
      </w:r>
      <w:r w:rsidRPr="005F54E2">
        <w:rPr>
          <w:rFonts w:ascii="Helvetica" w:eastAsia="Arial" w:hAnsi="Helvetica" w:cs="Helvetica"/>
          <w:spacing w:val="-3"/>
          <w:sz w:val="20"/>
          <w:szCs w:val="24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szCs w:val="24"/>
          <w:lang w:val="lt-LT"/>
        </w:rPr>
        <w:t>acetonitrile</w:t>
      </w:r>
      <w:proofErr w:type="spellEnd"/>
      <w:r w:rsidRPr="005F54E2">
        <w:rPr>
          <w:rFonts w:ascii="Helvetica" w:eastAsia="Arial" w:hAnsi="Helvetica" w:cs="Helvetica"/>
          <w:spacing w:val="-4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 xml:space="preserve">arba chloroformo ir </w:t>
      </w:r>
      <w:proofErr w:type="spellStart"/>
      <w:r w:rsidRPr="005F54E2">
        <w:rPr>
          <w:rFonts w:ascii="Helvetica" w:eastAsia="Arial" w:hAnsi="Helvetica" w:cs="Helvetica"/>
          <w:sz w:val="20"/>
          <w:szCs w:val="24"/>
          <w:lang w:val="lt-LT"/>
        </w:rPr>
        <w:t>heptano</w:t>
      </w:r>
      <w:proofErr w:type="spellEnd"/>
      <w:r w:rsidRPr="005F54E2">
        <w:rPr>
          <w:rFonts w:ascii="Helvetica" w:eastAsia="Arial" w:hAnsi="Helvetica" w:cs="Helvetica"/>
          <w:sz w:val="20"/>
          <w:szCs w:val="24"/>
          <w:lang w:val="lt-LT"/>
        </w:rPr>
        <w:t xml:space="preserve"> mišinyje aušinimą ; arba</w:t>
      </w:r>
    </w:p>
    <w:p w14:paraId="08BE9CD6" w14:textId="77777777" w:rsidR="0065660C" w:rsidRPr="005F54E2" w:rsidRDefault="0065660C" w:rsidP="0065660C">
      <w:pPr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szCs w:val="24"/>
          <w:lang w:val="lt-LT"/>
        </w:rPr>
      </w:pPr>
      <w:proofErr w:type="spellStart"/>
      <w:r w:rsidRPr="005F54E2">
        <w:rPr>
          <w:rFonts w:ascii="Helvetica" w:eastAsia="Arial" w:hAnsi="Helvetica" w:cs="Helvetica"/>
          <w:sz w:val="20"/>
          <w:szCs w:val="24"/>
          <w:lang w:val="lt-LT"/>
        </w:rPr>
        <w:t>antitirpiklio</w:t>
      </w:r>
      <w:proofErr w:type="spellEnd"/>
      <w:r w:rsidRPr="005F54E2">
        <w:rPr>
          <w:rFonts w:ascii="Helvetica" w:eastAsia="Arial" w:hAnsi="Helvetica" w:cs="Helvetica"/>
          <w:spacing w:val="8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pridėjimą</w:t>
      </w:r>
      <w:r w:rsidRPr="005F54E2">
        <w:rPr>
          <w:rFonts w:ascii="Helvetica" w:eastAsia="Arial" w:hAnsi="Helvetica" w:cs="Helvetica"/>
          <w:spacing w:val="8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į</w:t>
      </w:r>
      <w:r w:rsidRPr="005F54E2">
        <w:rPr>
          <w:rFonts w:ascii="Helvetica" w:eastAsia="Arial" w:hAnsi="Helvetica" w:cs="Helvetica"/>
          <w:spacing w:val="8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junginio</w:t>
      </w:r>
      <w:r w:rsidRPr="005F54E2">
        <w:rPr>
          <w:rFonts w:ascii="Helvetica" w:eastAsia="Arial" w:hAnsi="Helvetica" w:cs="Helvetica"/>
          <w:spacing w:val="8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A</w:t>
      </w:r>
      <w:r w:rsidRPr="005F54E2">
        <w:rPr>
          <w:rFonts w:ascii="Helvetica" w:eastAsia="Arial" w:hAnsi="Helvetica" w:cs="Helvetica"/>
          <w:spacing w:val="8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tirpalą</w:t>
      </w:r>
      <w:r w:rsidRPr="005F54E2">
        <w:rPr>
          <w:rFonts w:ascii="Helvetica" w:eastAsia="Arial" w:hAnsi="Helvetica" w:cs="Helvetica"/>
          <w:spacing w:val="8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chloroforme,</w:t>
      </w:r>
      <w:r w:rsidRPr="005F54E2">
        <w:rPr>
          <w:rFonts w:ascii="Helvetica" w:eastAsia="Arial" w:hAnsi="Helvetica" w:cs="Helvetica"/>
          <w:spacing w:val="8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metanolyje,</w:t>
      </w:r>
      <w:r w:rsidRPr="005F54E2">
        <w:rPr>
          <w:rFonts w:ascii="Helvetica" w:eastAsia="Arial" w:hAnsi="Helvetica" w:cs="Helvetica"/>
          <w:spacing w:val="8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acetone</w:t>
      </w:r>
      <w:r w:rsidRPr="005F54E2">
        <w:rPr>
          <w:rFonts w:ascii="Helvetica" w:eastAsia="Arial" w:hAnsi="Helvetica" w:cs="Helvetica"/>
          <w:spacing w:val="80"/>
          <w:sz w:val="20"/>
          <w:szCs w:val="24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szCs w:val="24"/>
          <w:lang w:val="lt-LT"/>
        </w:rPr>
        <w:t>arba</w:t>
      </w:r>
      <w:r w:rsidRPr="005F54E2">
        <w:rPr>
          <w:rFonts w:ascii="Helvetica" w:eastAsia="Arial" w:hAnsi="Helvetica" w:cs="Helvetica"/>
          <w:spacing w:val="40"/>
          <w:sz w:val="20"/>
          <w:szCs w:val="24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pacing w:val="-2"/>
          <w:sz w:val="20"/>
          <w:szCs w:val="24"/>
          <w:lang w:val="lt-LT"/>
        </w:rPr>
        <w:t>acetonitrile</w:t>
      </w:r>
      <w:proofErr w:type="spellEnd"/>
      <w:r w:rsidRPr="005F54E2">
        <w:rPr>
          <w:rFonts w:ascii="Helvetica" w:eastAsia="Arial" w:hAnsi="Helvetica" w:cs="Helvetica"/>
          <w:spacing w:val="-2"/>
          <w:sz w:val="20"/>
          <w:szCs w:val="24"/>
          <w:lang w:val="lt-LT"/>
        </w:rPr>
        <w:t>.</w:t>
      </w:r>
    </w:p>
    <w:p w14:paraId="13936C47" w14:textId="77777777" w:rsidR="0065660C" w:rsidRPr="005F54E2" w:rsidRDefault="0065660C" w:rsidP="0065660C">
      <w:pPr>
        <w:autoSpaceDE w:val="0"/>
        <w:autoSpaceDN w:val="0"/>
        <w:spacing w:after="0" w:line="360" w:lineRule="auto"/>
        <w:jc w:val="both"/>
        <w:rPr>
          <w:rFonts w:ascii="Helvetica" w:eastAsia="Arial" w:hAnsi="Helvetica" w:cs="Helvetica"/>
          <w:sz w:val="20"/>
          <w:szCs w:val="24"/>
          <w:lang w:val="lt-LT"/>
        </w:rPr>
      </w:pPr>
    </w:p>
    <w:p w14:paraId="7A53A616" w14:textId="77777777" w:rsidR="0065660C" w:rsidRPr="0065660C" w:rsidRDefault="0065660C" w:rsidP="0065660C">
      <w:pPr>
        <w:tabs>
          <w:tab w:val="left" w:pos="611"/>
        </w:tabs>
        <w:autoSpaceDE w:val="0"/>
        <w:autoSpaceDN w:val="0"/>
        <w:spacing w:after="0" w:line="360" w:lineRule="auto"/>
        <w:ind w:firstLine="567"/>
        <w:jc w:val="both"/>
        <w:rPr>
          <w:rFonts w:ascii="Helvetica" w:eastAsia="Arial" w:hAnsi="Helvetica" w:cs="Helvetica"/>
          <w:sz w:val="20"/>
          <w:lang w:val="lt-LT"/>
        </w:rPr>
      </w:pPr>
      <w:r w:rsidRPr="0065660C">
        <w:rPr>
          <w:rFonts w:ascii="Helvetica" w:eastAsia="Arial" w:hAnsi="Helvetica" w:cs="Helvetica"/>
          <w:sz w:val="20"/>
          <w:lang w:val="lt-LT"/>
        </w:rPr>
        <w:t xml:space="preserve">5. </w:t>
      </w:r>
      <w:r w:rsidRPr="005F54E2">
        <w:rPr>
          <w:rFonts w:ascii="Helvetica" w:eastAsia="Arial" w:hAnsi="Helvetica" w:cs="Helvetica"/>
          <w:sz w:val="20"/>
          <w:lang w:val="lt-LT"/>
        </w:rPr>
        <w:t>B</w:t>
      </w:r>
      <w:r w:rsidRPr="005F54E2">
        <w:rPr>
          <w:rFonts w:ascii="Helvetica" w:eastAsia="Arial" w:hAnsi="Helvetica" w:cs="Helvetica"/>
          <w:spacing w:val="-1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 xml:space="preserve">formos </w:t>
      </w:r>
      <w:proofErr w:type="spellStart"/>
      <w:r w:rsidRPr="005F54E2">
        <w:rPr>
          <w:rFonts w:ascii="Helvetica" w:eastAsia="Arial" w:hAnsi="Helvetica" w:cs="Helvetica"/>
          <w:sz w:val="20"/>
          <w:lang w:val="lt-LT"/>
        </w:rPr>
        <w:t>polimorfas</w:t>
      </w:r>
      <w:proofErr w:type="spellEnd"/>
      <w:r w:rsidRPr="005F54E2">
        <w:rPr>
          <w:rFonts w:ascii="Helvetica" w:eastAsia="Arial" w:hAnsi="Helvetica" w:cs="Helvetica"/>
          <w:spacing w:val="-2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pagal</w:t>
      </w:r>
      <w:r w:rsidRPr="005F54E2">
        <w:rPr>
          <w:rFonts w:ascii="Helvetica" w:eastAsia="Arial" w:hAnsi="Helvetica" w:cs="Helvetica"/>
          <w:spacing w:val="-2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1 punktą,</w:t>
      </w:r>
      <w:r w:rsidRPr="005F54E2">
        <w:rPr>
          <w:rFonts w:ascii="Helvetica" w:eastAsia="Arial" w:hAnsi="Helvetica" w:cs="Helvetica"/>
          <w:spacing w:val="-1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skirtas naudoti taikant ligos</w:t>
      </w:r>
      <w:r w:rsidRPr="005F54E2">
        <w:rPr>
          <w:rFonts w:ascii="Helvetica" w:eastAsia="Arial" w:hAnsi="Helvetica" w:cs="Helvetica"/>
          <w:spacing w:val="-4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>arba būklės, kurioje</w:t>
      </w:r>
      <w:r w:rsidRPr="005F54E2">
        <w:rPr>
          <w:rFonts w:ascii="Helvetica" w:eastAsia="Arial" w:hAnsi="Helvetica" w:cs="Helvetica"/>
          <w:spacing w:val="-1"/>
          <w:sz w:val="20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lang w:val="lt-LT"/>
        </w:rPr>
        <w:t>Src</w:t>
      </w:r>
      <w:proofErr w:type="spellEnd"/>
      <w:r w:rsidRPr="005F54E2">
        <w:rPr>
          <w:rFonts w:ascii="Helvetica" w:eastAsia="Arial" w:hAnsi="Helvetica" w:cs="Helvetica"/>
          <w:sz w:val="20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lang w:val="lt-LT"/>
        </w:rPr>
        <w:t>tirozino</w:t>
      </w:r>
      <w:proofErr w:type="spellEnd"/>
      <w:r w:rsidRPr="005F54E2">
        <w:rPr>
          <w:rFonts w:ascii="Helvetica" w:eastAsia="Arial" w:hAnsi="Helvetica" w:cs="Helvetica"/>
          <w:sz w:val="20"/>
          <w:lang w:val="lt-LT"/>
        </w:rPr>
        <w:t xml:space="preserve"> </w:t>
      </w:r>
      <w:proofErr w:type="spellStart"/>
      <w:r w:rsidRPr="005F54E2">
        <w:rPr>
          <w:rFonts w:ascii="Helvetica" w:eastAsia="Arial" w:hAnsi="Helvetica" w:cs="Helvetica"/>
          <w:sz w:val="20"/>
          <w:lang w:val="lt-LT"/>
        </w:rPr>
        <w:t>kinazė</w:t>
      </w:r>
      <w:proofErr w:type="spellEnd"/>
      <w:r w:rsidRPr="005F54E2">
        <w:rPr>
          <w:rFonts w:ascii="Helvetica" w:eastAsia="Arial" w:hAnsi="Helvetica" w:cs="Helvetica"/>
          <w:sz w:val="20"/>
          <w:lang w:val="lt-LT"/>
        </w:rPr>
        <w:t xml:space="preserve"> atlieka tam tikrą vaidmenį,</w:t>
      </w:r>
      <w:r w:rsidRPr="005F54E2">
        <w:rPr>
          <w:rFonts w:ascii="Helvetica" w:eastAsia="Arial" w:hAnsi="Helvetica" w:cs="Helvetica"/>
          <w:spacing w:val="-1"/>
          <w:sz w:val="20"/>
          <w:lang w:val="lt-LT"/>
        </w:rPr>
        <w:t xml:space="preserve"> </w:t>
      </w:r>
      <w:r w:rsidRPr="005F54E2">
        <w:rPr>
          <w:rFonts w:ascii="Helvetica" w:eastAsia="Arial" w:hAnsi="Helvetica" w:cs="Helvetica"/>
          <w:sz w:val="20"/>
          <w:lang w:val="lt-LT"/>
        </w:rPr>
        <w:t xml:space="preserve">gydymo arba prevencijos būdą, kur būdas apima </w:t>
      </w:r>
      <w:proofErr w:type="spellStart"/>
      <w:r w:rsidRPr="005F54E2">
        <w:rPr>
          <w:rFonts w:ascii="Helvetica" w:eastAsia="Arial" w:hAnsi="Helvetica" w:cs="Helvetica"/>
          <w:sz w:val="20"/>
          <w:lang w:val="lt-LT"/>
        </w:rPr>
        <w:t>polimorfo</w:t>
      </w:r>
      <w:proofErr w:type="spellEnd"/>
      <w:r w:rsidRPr="005F54E2">
        <w:rPr>
          <w:rFonts w:ascii="Helvetica" w:eastAsia="Arial" w:hAnsi="Helvetica" w:cs="Helvetica"/>
          <w:sz w:val="20"/>
          <w:lang w:val="lt-LT"/>
        </w:rPr>
        <w:t xml:space="preserve"> įvedimą subjektui, kuriam tai reikalinga.</w:t>
      </w:r>
    </w:p>
    <w:sectPr w:rsidR="0065660C" w:rsidRPr="0065660C" w:rsidSect="0065660C">
      <w:pgSz w:w="11906" w:h="16838"/>
      <w:pgMar w:top="1134" w:right="567" w:bottom="567" w:left="1701" w:header="567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561E61" w14:textId="77777777" w:rsidR="00150E8F" w:rsidRDefault="00150E8F" w:rsidP="007B0A41">
      <w:pPr>
        <w:spacing w:after="0" w:line="240" w:lineRule="auto"/>
      </w:pPr>
      <w:r>
        <w:separator/>
      </w:r>
    </w:p>
  </w:endnote>
  <w:endnote w:type="continuationSeparator" w:id="0">
    <w:p w14:paraId="258D2313" w14:textId="77777777" w:rsidR="00150E8F" w:rsidRDefault="00150E8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5BE4C" w14:textId="77777777" w:rsidR="00150E8F" w:rsidRDefault="00150E8F" w:rsidP="007B0A41">
      <w:pPr>
        <w:spacing w:after="0" w:line="240" w:lineRule="auto"/>
      </w:pPr>
      <w:r>
        <w:separator/>
      </w:r>
    </w:p>
  </w:footnote>
  <w:footnote w:type="continuationSeparator" w:id="0">
    <w:p w14:paraId="17097E60" w14:textId="77777777" w:rsidR="00150E8F" w:rsidRDefault="00150E8F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384A74"/>
    <w:multiLevelType w:val="hybridMultilevel"/>
    <w:tmpl w:val="A45C06AC"/>
    <w:lvl w:ilvl="0" w:tplc="5848461E">
      <w:start w:val="1"/>
      <w:numFmt w:val="decimal"/>
      <w:lvlText w:val="%1."/>
      <w:lvlJc w:val="left"/>
      <w:pPr>
        <w:ind w:left="607" w:hanging="27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lt-LT" w:eastAsia="en-US" w:bidi="ar-SA"/>
      </w:rPr>
    </w:lvl>
    <w:lvl w:ilvl="1" w:tplc="4A7C0006">
      <w:start w:val="1"/>
      <w:numFmt w:val="lowerLetter"/>
      <w:lvlText w:val="(%2)"/>
      <w:lvlJc w:val="left"/>
      <w:pPr>
        <w:ind w:left="739" w:hanging="353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lt-LT" w:eastAsia="en-US" w:bidi="ar-SA"/>
      </w:rPr>
    </w:lvl>
    <w:lvl w:ilvl="2" w:tplc="34B0CCEC">
      <w:numFmt w:val="bullet"/>
      <w:lvlText w:val="•"/>
      <w:lvlJc w:val="left"/>
      <w:pPr>
        <w:ind w:left="1777" w:hanging="353"/>
      </w:pPr>
      <w:rPr>
        <w:rFonts w:hint="default"/>
        <w:lang w:val="lt-LT" w:eastAsia="en-US" w:bidi="ar-SA"/>
      </w:rPr>
    </w:lvl>
    <w:lvl w:ilvl="3" w:tplc="0EE255E2">
      <w:numFmt w:val="bullet"/>
      <w:lvlText w:val="•"/>
      <w:lvlJc w:val="left"/>
      <w:pPr>
        <w:ind w:left="2815" w:hanging="353"/>
      </w:pPr>
      <w:rPr>
        <w:rFonts w:hint="default"/>
        <w:lang w:val="lt-LT" w:eastAsia="en-US" w:bidi="ar-SA"/>
      </w:rPr>
    </w:lvl>
    <w:lvl w:ilvl="4" w:tplc="3712F43A">
      <w:numFmt w:val="bullet"/>
      <w:lvlText w:val="•"/>
      <w:lvlJc w:val="left"/>
      <w:pPr>
        <w:ind w:left="3853" w:hanging="353"/>
      </w:pPr>
      <w:rPr>
        <w:rFonts w:hint="default"/>
        <w:lang w:val="lt-LT" w:eastAsia="en-US" w:bidi="ar-SA"/>
      </w:rPr>
    </w:lvl>
    <w:lvl w:ilvl="5" w:tplc="07B28C56">
      <w:numFmt w:val="bullet"/>
      <w:lvlText w:val="•"/>
      <w:lvlJc w:val="left"/>
      <w:pPr>
        <w:ind w:left="4891" w:hanging="353"/>
      </w:pPr>
      <w:rPr>
        <w:rFonts w:hint="default"/>
        <w:lang w:val="lt-LT" w:eastAsia="en-US" w:bidi="ar-SA"/>
      </w:rPr>
    </w:lvl>
    <w:lvl w:ilvl="6" w:tplc="5800807A">
      <w:numFmt w:val="bullet"/>
      <w:lvlText w:val="•"/>
      <w:lvlJc w:val="left"/>
      <w:pPr>
        <w:ind w:left="5928" w:hanging="353"/>
      </w:pPr>
      <w:rPr>
        <w:rFonts w:hint="default"/>
        <w:lang w:val="lt-LT" w:eastAsia="en-US" w:bidi="ar-SA"/>
      </w:rPr>
    </w:lvl>
    <w:lvl w:ilvl="7" w:tplc="4C5AAC02">
      <w:numFmt w:val="bullet"/>
      <w:lvlText w:val="•"/>
      <w:lvlJc w:val="left"/>
      <w:pPr>
        <w:ind w:left="6966" w:hanging="353"/>
      </w:pPr>
      <w:rPr>
        <w:rFonts w:hint="default"/>
        <w:lang w:val="lt-LT" w:eastAsia="en-US" w:bidi="ar-SA"/>
      </w:rPr>
    </w:lvl>
    <w:lvl w:ilvl="8" w:tplc="78A016B2">
      <w:numFmt w:val="bullet"/>
      <w:lvlText w:val="•"/>
      <w:lvlJc w:val="left"/>
      <w:pPr>
        <w:ind w:left="8004" w:hanging="353"/>
      </w:pPr>
      <w:rPr>
        <w:rFonts w:hint="default"/>
        <w:lang w:val="lt-LT" w:eastAsia="en-US" w:bidi="ar-SA"/>
      </w:rPr>
    </w:lvl>
  </w:abstractNum>
  <w:num w:numId="1" w16cid:durableId="911236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7950"/>
    <w:rsid w:val="00053D3E"/>
    <w:rsid w:val="00062A8E"/>
    <w:rsid w:val="00064637"/>
    <w:rsid w:val="00065F0D"/>
    <w:rsid w:val="00070D8A"/>
    <w:rsid w:val="000909BE"/>
    <w:rsid w:val="00092D0B"/>
    <w:rsid w:val="000A49FB"/>
    <w:rsid w:val="000B01FB"/>
    <w:rsid w:val="000B4740"/>
    <w:rsid w:val="000C638E"/>
    <w:rsid w:val="000C68F9"/>
    <w:rsid w:val="000D0403"/>
    <w:rsid w:val="000D5845"/>
    <w:rsid w:val="000E6C31"/>
    <w:rsid w:val="000E79C4"/>
    <w:rsid w:val="000F1D6A"/>
    <w:rsid w:val="0010435A"/>
    <w:rsid w:val="0011001D"/>
    <w:rsid w:val="00120AC9"/>
    <w:rsid w:val="001308ED"/>
    <w:rsid w:val="0013504A"/>
    <w:rsid w:val="001427C4"/>
    <w:rsid w:val="001457D1"/>
    <w:rsid w:val="00147243"/>
    <w:rsid w:val="00150E8F"/>
    <w:rsid w:val="0015229C"/>
    <w:rsid w:val="00156777"/>
    <w:rsid w:val="00164F36"/>
    <w:rsid w:val="001668DF"/>
    <w:rsid w:val="00167C76"/>
    <w:rsid w:val="00172392"/>
    <w:rsid w:val="00174008"/>
    <w:rsid w:val="001801AB"/>
    <w:rsid w:val="00191E29"/>
    <w:rsid w:val="00192F10"/>
    <w:rsid w:val="001A3E8E"/>
    <w:rsid w:val="001B452C"/>
    <w:rsid w:val="001C1CC3"/>
    <w:rsid w:val="001C33D1"/>
    <w:rsid w:val="001D3F4E"/>
    <w:rsid w:val="001E46C0"/>
    <w:rsid w:val="001E7356"/>
    <w:rsid w:val="001F266E"/>
    <w:rsid w:val="00201BD9"/>
    <w:rsid w:val="002029A2"/>
    <w:rsid w:val="00211C3F"/>
    <w:rsid w:val="00212A3B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893"/>
    <w:rsid w:val="00287792"/>
    <w:rsid w:val="00296B28"/>
    <w:rsid w:val="002B66D9"/>
    <w:rsid w:val="002D3622"/>
    <w:rsid w:val="002E0F37"/>
    <w:rsid w:val="002E425B"/>
    <w:rsid w:val="002E7EBE"/>
    <w:rsid w:val="002F14F9"/>
    <w:rsid w:val="003039EC"/>
    <w:rsid w:val="003043DE"/>
    <w:rsid w:val="00313FB6"/>
    <w:rsid w:val="00316FB7"/>
    <w:rsid w:val="00321682"/>
    <w:rsid w:val="00334817"/>
    <w:rsid w:val="00362411"/>
    <w:rsid w:val="003636D8"/>
    <w:rsid w:val="003700E9"/>
    <w:rsid w:val="00370A78"/>
    <w:rsid w:val="00372A7E"/>
    <w:rsid w:val="0037691E"/>
    <w:rsid w:val="003947E2"/>
    <w:rsid w:val="003A0D71"/>
    <w:rsid w:val="003A2C71"/>
    <w:rsid w:val="003A7D4E"/>
    <w:rsid w:val="003B1332"/>
    <w:rsid w:val="003B3FF4"/>
    <w:rsid w:val="003B71AC"/>
    <w:rsid w:val="003C041F"/>
    <w:rsid w:val="003D4001"/>
    <w:rsid w:val="003E51FF"/>
    <w:rsid w:val="003E6EF1"/>
    <w:rsid w:val="003F2F75"/>
    <w:rsid w:val="003F49EF"/>
    <w:rsid w:val="003F7401"/>
    <w:rsid w:val="00405D68"/>
    <w:rsid w:val="00412B35"/>
    <w:rsid w:val="00416928"/>
    <w:rsid w:val="004228F2"/>
    <w:rsid w:val="00431822"/>
    <w:rsid w:val="00434733"/>
    <w:rsid w:val="004360BC"/>
    <w:rsid w:val="00443029"/>
    <w:rsid w:val="0044384C"/>
    <w:rsid w:val="004438A7"/>
    <w:rsid w:val="00454F3D"/>
    <w:rsid w:val="004608B1"/>
    <w:rsid w:val="00462860"/>
    <w:rsid w:val="00473E17"/>
    <w:rsid w:val="004922D2"/>
    <w:rsid w:val="004A11D8"/>
    <w:rsid w:val="004B61D3"/>
    <w:rsid w:val="004C1469"/>
    <w:rsid w:val="004D6435"/>
    <w:rsid w:val="004D762C"/>
    <w:rsid w:val="004E0125"/>
    <w:rsid w:val="004E0854"/>
    <w:rsid w:val="004E1DC0"/>
    <w:rsid w:val="004F06A1"/>
    <w:rsid w:val="004F166C"/>
    <w:rsid w:val="00500B25"/>
    <w:rsid w:val="00500E86"/>
    <w:rsid w:val="0051305E"/>
    <w:rsid w:val="005162F0"/>
    <w:rsid w:val="00517820"/>
    <w:rsid w:val="00524181"/>
    <w:rsid w:val="00526B8F"/>
    <w:rsid w:val="00530605"/>
    <w:rsid w:val="0053198F"/>
    <w:rsid w:val="005324BA"/>
    <w:rsid w:val="0053389E"/>
    <w:rsid w:val="00533D5F"/>
    <w:rsid w:val="00537BF5"/>
    <w:rsid w:val="005557D6"/>
    <w:rsid w:val="00556FA2"/>
    <w:rsid w:val="00560B7D"/>
    <w:rsid w:val="00564911"/>
    <w:rsid w:val="00564B58"/>
    <w:rsid w:val="00582FF3"/>
    <w:rsid w:val="0059478E"/>
    <w:rsid w:val="0059618A"/>
    <w:rsid w:val="00596912"/>
    <w:rsid w:val="005A39DE"/>
    <w:rsid w:val="005A6B20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5F4D67"/>
    <w:rsid w:val="005F54E2"/>
    <w:rsid w:val="00600FCD"/>
    <w:rsid w:val="006031C5"/>
    <w:rsid w:val="006049CC"/>
    <w:rsid w:val="006070BD"/>
    <w:rsid w:val="00610108"/>
    <w:rsid w:val="00617E21"/>
    <w:rsid w:val="0063322A"/>
    <w:rsid w:val="006375BB"/>
    <w:rsid w:val="0065660C"/>
    <w:rsid w:val="006739B7"/>
    <w:rsid w:val="006756CD"/>
    <w:rsid w:val="00675B61"/>
    <w:rsid w:val="00675FB8"/>
    <w:rsid w:val="00683CBB"/>
    <w:rsid w:val="00683EAE"/>
    <w:rsid w:val="00690322"/>
    <w:rsid w:val="0069131F"/>
    <w:rsid w:val="006A369A"/>
    <w:rsid w:val="006A5176"/>
    <w:rsid w:val="006A7CC6"/>
    <w:rsid w:val="006B0219"/>
    <w:rsid w:val="006B1F43"/>
    <w:rsid w:val="006C2F85"/>
    <w:rsid w:val="006C3CD4"/>
    <w:rsid w:val="006C3F5D"/>
    <w:rsid w:val="006C5EA4"/>
    <w:rsid w:val="006C673E"/>
    <w:rsid w:val="006D08E0"/>
    <w:rsid w:val="006D15AB"/>
    <w:rsid w:val="006D6063"/>
    <w:rsid w:val="006D6693"/>
    <w:rsid w:val="006D7016"/>
    <w:rsid w:val="006D7D10"/>
    <w:rsid w:val="006F1620"/>
    <w:rsid w:val="006F52F9"/>
    <w:rsid w:val="0072409B"/>
    <w:rsid w:val="007269F8"/>
    <w:rsid w:val="00727CC1"/>
    <w:rsid w:val="007333FB"/>
    <w:rsid w:val="007368A3"/>
    <w:rsid w:val="00745910"/>
    <w:rsid w:val="00755AA1"/>
    <w:rsid w:val="007600DE"/>
    <w:rsid w:val="007752B9"/>
    <w:rsid w:val="007760A8"/>
    <w:rsid w:val="00790202"/>
    <w:rsid w:val="00795D58"/>
    <w:rsid w:val="007A3CB1"/>
    <w:rsid w:val="007A4B6F"/>
    <w:rsid w:val="007B0A41"/>
    <w:rsid w:val="007B11E6"/>
    <w:rsid w:val="007B2704"/>
    <w:rsid w:val="007B69C6"/>
    <w:rsid w:val="007C0A0D"/>
    <w:rsid w:val="007C4E0E"/>
    <w:rsid w:val="007C60FE"/>
    <w:rsid w:val="007C71DA"/>
    <w:rsid w:val="007E2261"/>
    <w:rsid w:val="007E4111"/>
    <w:rsid w:val="007F36E5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A7B6E"/>
    <w:rsid w:val="008B290D"/>
    <w:rsid w:val="008B41AC"/>
    <w:rsid w:val="008B553D"/>
    <w:rsid w:val="008C60D6"/>
    <w:rsid w:val="008D16F5"/>
    <w:rsid w:val="008E0506"/>
    <w:rsid w:val="008E0E9E"/>
    <w:rsid w:val="008F1B01"/>
    <w:rsid w:val="00901616"/>
    <w:rsid w:val="00902365"/>
    <w:rsid w:val="00903A5C"/>
    <w:rsid w:val="0090596D"/>
    <w:rsid w:val="00906760"/>
    <w:rsid w:val="00907FD8"/>
    <w:rsid w:val="0091598F"/>
    <w:rsid w:val="009172BC"/>
    <w:rsid w:val="00917DB7"/>
    <w:rsid w:val="00922F65"/>
    <w:rsid w:val="00932902"/>
    <w:rsid w:val="0093370F"/>
    <w:rsid w:val="00937C0E"/>
    <w:rsid w:val="00942B46"/>
    <w:rsid w:val="00947ACD"/>
    <w:rsid w:val="009520D8"/>
    <w:rsid w:val="00963C86"/>
    <w:rsid w:val="00971B8A"/>
    <w:rsid w:val="009766FA"/>
    <w:rsid w:val="00984334"/>
    <w:rsid w:val="0098532A"/>
    <w:rsid w:val="00985FDA"/>
    <w:rsid w:val="00987096"/>
    <w:rsid w:val="00987131"/>
    <w:rsid w:val="00992879"/>
    <w:rsid w:val="00995998"/>
    <w:rsid w:val="00995B33"/>
    <w:rsid w:val="009B138F"/>
    <w:rsid w:val="009B2E35"/>
    <w:rsid w:val="009B4859"/>
    <w:rsid w:val="009B6C12"/>
    <w:rsid w:val="009C0650"/>
    <w:rsid w:val="009C3C36"/>
    <w:rsid w:val="009C3D7E"/>
    <w:rsid w:val="009E1482"/>
    <w:rsid w:val="009F3FF8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814FD"/>
    <w:rsid w:val="00AA3A1F"/>
    <w:rsid w:val="00AB5665"/>
    <w:rsid w:val="00AD4691"/>
    <w:rsid w:val="00AE0CE1"/>
    <w:rsid w:val="00AE2E8A"/>
    <w:rsid w:val="00AE4C3F"/>
    <w:rsid w:val="00AE51EA"/>
    <w:rsid w:val="00AE7DF3"/>
    <w:rsid w:val="00AF10BE"/>
    <w:rsid w:val="00AF3096"/>
    <w:rsid w:val="00AF468A"/>
    <w:rsid w:val="00AF7E15"/>
    <w:rsid w:val="00B065EE"/>
    <w:rsid w:val="00B200E3"/>
    <w:rsid w:val="00B226B6"/>
    <w:rsid w:val="00B264AD"/>
    <w:rsid w:val="00B32101"/>
    <w:rsid w:val="00B33DE4"/>
    <w:rsid w:val="00B426D5"/>
    <w:rsid w:val="00B42D31"/>
    <w:rsid w:val="00B47D94"/>
    <w:rsid w:val="00B50D53"/>
    <w:rsid w:val="00B63380"/>
    <w:rsid w:val="00B6516C"/>
    <w:rsid w:val="00B66D1D"/>
    <w:rsid w:val="00B70727"/>
    <w:rsid w:val="00B81287"/>
    <w:rsid w:val="00B83A1C"/>
    <w:rsid w:val="00B86C5A"/>
    <w:rsid w:val="00B91FBC"/>
    <w:rsid w:val="00B941E6"/>
    <w:rsid w:val="00B95DE1"/>
    <w:rsid w:val="00BA4D87"/>
    <w:rsid w:val="00BA5182"/>
    <w:rsid w:val="00BB041F"/>
    <w:rsid w:val="00BB2615"/>
    <w:rsid w:val="00BB74CC"/>
    <w:rsid w:val="00BC4201"/>
    <w:rsid w:val="00BD054A"/>
    <w:rsid w:val="00BD2789"/>
    <w:rsid w:val="00BD5417"/>
    <w:rsid w:val="00BE3072"/>
    <w:rsid w:val="00BE41C2"/>
    <w:rsid w:val="00BE655C"/>
    <w:rsid w:val="00C1001A"/>
    <w:rsid w:val="00C13EC7"/>
    <w:rsid w:val="00C220FE"/>
    <w:rsid w:val="00C22818"/>
    <w:rsid w:val="00C2766E"/>
    <w:rsid w:val="00C30968"/>
    <w:rsid w:val="00C51C39"/>
    <w:rsid w:val="00C53F20"/>
    <w:rsid w:val="00C54DF6"/>
    <w:rsid w:val="00C636DD"/>
    <w:rsid w:val="00C72847"/>
    <w:rsid w:val="00C72A3B"/>
    <w:rsid w:val="00C73E71"/>
    <w:rsid w:val="00C7664B"/>
    <w:rsid w:val="00C80F17"/>
    <w:rsid w:val="00C86DA9"/>
    <w:rsid w:val="00C91715"/>
    <w:rsid w:val="00C91935"/>
    <w:rsid w:val="00CA4030"/>
    <w:rsid w:val="00CA5FE4"/>
    <w:rsid w:val="00CA7747"/>
    <w:rsid w:val="00CB40EC"/>
    <w:rsid w:val="00CC7FBB"/>
    <w:rsid w:val="00CD2006"/>
    <w:rsid w:val="00CE28B9"/>
    <w:rsid w:val="00CE42D1"/>
    <w:rsid w:val="00CF3C44"/>
    <w:rsid w:val="00CF70D6"/>
    <w:rsid w:val="00D000F1"/>
    <w:rsid w:val="00D03D15"/>
    <w:rsid w:val="00D10809"/>
    <w:rsid w:val="00D147F2"/>
    <w:rsid w:val="00D15412"/>
    <w:rsid w:val="00D16824"/>
    <w:rsid w:val="00D21709"/>
    <w:rsid w:val="00D23A2A"/>
    <w:rsid w:val="00D30F69"/>
    <w:rsid w:val="00D42619"/>
    <w:rsid w:val="00D54A23"/>
    <w:rsid w:val="00D55A30"/>
    <w:rsid w:val="00D56D60"/>
    <w:rsid w:val="00D6704A"/>
    <w:rsid w:val="00D67EB7"/>
    <w:rsid w:val="00D83DAA"/>
    <w:rsid w:val="00D8408E"/>
    <w:rsid w:val="00D92155"/>
    <w:rsid w:val="00D9312E"/>
    <w:rsid w:val="00D93627"/>
    <w:rsid w:val="00DA4CB2"/>
    <w:rsid w:val="00DB18D7"/>
    <w:rsid w:val="00DB1C61"/>
    <w:rsid w:val="00DB375D"/>
    <w:rsid w:val="00DB77FB"/>
    <w:rsid w:val="00DC2566"/>
    <w:rsid w:val="00DD1AA0"/>
    <w:rsid w:val="00DF2655"/>
    <w:rsid w:val="00E02538"/>
    <w:rsid w:val="00E04A04"/>
    <w:rsid w:val="00E1104B"/>
    <w:rsid w:val="00E14D21"/>
    <w:rsid w:val="00E1543E"/>
    <w:rsid w:val="00E1780E"/>
    <w:rsid w:val="00E2583B"/>
    <w:rsid w:val="00E27C4C"/>
    <w:rsid w:val="00E321B7"/>
    <w:rsid w:val="00E33FCB"/>
    <w:rsid w:val="00E359F2"/>
    <w:rsid w:val="00E36373"/>
    <w:rsid w:val="00E47F92"/>
    <w:rsid w:val="00E52D37"/>
    <w:rsid w:val="00E551C5"/>
    <w:rsid w:val="00E75587"/>
    <w:rsid w:val="00E91AE0"/>
    <w:rsid w:val="00E9270C"/>
    <w:rsid w:val="00EA06E3"/>
    <w:rsid w:val="00EB1EE5"/>
    <w:rsid w:val="00EB6F08"/>
    <w:rsid w:val="00EC2BD7"/>
    <w:rsid w:val="00EC3C3C"/>
    <w:rsid w:val="00ED04B0"/>
    <w:rsid w:val="00ED5D1C"/>
    <w:rsid w:val="00EE7E5C"/>
    <w:rsid w:val="00F01CE8"/>
    <w:rsid w:val="00F05859"/>
    <w:rsid w:val="00F2101A"/>
    <w:rsid w:val="00F24CF6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1BF2"/>
    <w:rsid w:val="00F87A00"/>
    <w:rsid w:val="00F9456B"/>
    <w:rsid w:val="00F94F6E"/>
    <w:rsid w:val="00FA380A"/>
    <w:rsid w:val="00FB2032"/>
    <w:rsid w:val="00FB2D33"/>
    <w:rsid w:val="00FB63E2"/>
    <w:rsid w:val="00FD0914"/>
    <w:rsid w:val="00FD3E6A"/>
    <w:rsid w:val="00FD6866"/>
    <w:rsid w:val="00FD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qFormat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uiPriority w:val="99"/>
    <w:qFormat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uiPriority w:val="99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34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  <w:style w:type="paragraph" w:customStyle="1" w:styleId="TableParagraph">
    <w:name w:val="Table Paragraph"/>
    <w:basedOn w:val="prastasis"/>
    <w:uiPriority w:val="1"/>
    <w:qFormat/>
    <w:rsid w:val="00537BF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val="lt-LT"/>
    </w:rPr>
  </w:style>
  <w:style w:type="table" w:customStyle="1" w:styleId="TableNormal">
    <w:name w:val="Table Normal"/>
    <w:uiPriority w:val="2"/>
    <w:semiHidden/>
    <w:qFormat/>
    <w:rsid w:val="00537BF5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D147F2"/>
    <w:pPr>
      <w:spacing w:after="0" w:line="240" w:lineRule="auto"/>
      <w:ind w:left="240" w:hanging="240"/>
    </w:pPr>
    <w:rPr>
      <w:rFonts w:ascii="Arial" w:eastAsia="Times New Roman" w:hAnsi="Arial"/>
      <w:color w:val="000000"/>
      <w:kern w:val="2"/>
      <w:sz w:val="24"/>
      <w:szCs w:val="24"/>
      <w:lang w:val="lt-LT" w:eastAsia="zh-CN" w:bidi="th-TH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147F2"/>
    <w:pPr>
      <w:spacing w:after="0" w:line="240" w:lineRule="auto"/>
    </w:pPr>
    <w:rPr>
      <w:rFonts w:ascii="Arial" w:eastAsia="Times New Roman" w:hAnsi="Arial"/>
      <w:color w:val="000000"/>
      <w:kern w:val="2"/>
      <w:sz w:val="20"/>
      <w:szCs w:val="25"/>
      <w:lang w:val="lt-LT" w:eastAsia="zh-CN" w:bidi="th-TH"/>
    </w:rPr>
  </w:style>
  <w:style w:type="character" w:customStyle="1" w:styleId="KomentarotekstasDiagrama">
    <w:name w:val="Komentaro tekstas Diagrama"/>
    <w:link w:val="Komentarotekstas"/>
    <w:uiPriority w:val="99"/>
    <w:semiHidden/>
    <w:rsid w:val="00D147F2"/>
    <w:rPr>
      <w:rFonts w:ascii="Arial" w:eastAsia="Times New Roman" w:hAnsi="Arial"/>
      <w:color w:val="000000"/>
      <w:kern w:val="2"/>
      <w:szCs w:val="25"/>
      <w:lang w:val="lt-LT" w:eastAsia="zh-CN" w:bidi="th-TH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147F2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D147F2"/>
    <w:rPr>
      <w:rFonts w:ascii="Arial" w:eastAsia="Times New Roman" w:hAnsi="Arial"/>
      <w:b/>
      <w:bCs/>
      <w:color w:val="000000"/>
      <w:kern w:val="2"/>
      <w:szCs w:val="25"/>
      <w:lang w:val="lt-LT" w:eastAsia="zh-CN" w:bidi="th-TH"/>
    </w:rPr>
  </w:style>
  <w:style w:type="paragraph" w:customStyle="1" w:styleId="ID00079Claim">
    <w:name w:val="[ID00079] Claim"/>
    <w:qFormat/>
    <w:rsid w:val="00D147F2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D147F2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Paragraph">
    <w:name w:val="[ID00079] Paragraph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Subtitle1">
    <w:name w:val="[ID00079] Subtitle 1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u w:val="single"/>
      <w:lang w:val="lt-LT" w:eastAsia="zh-CN"/>
    </w:rPr>
  </w:style>
  <w:style w:type="paragraph" w:customStyle="1" w:styleId="ID00079Table">
    <w:name w:val="[ID00079] Table"/>
    <w:qFormat/>
    <w:rsid w:val="00D147F2"/>
    <w:pPr>
      <w:overflowPunct w:val="0"/>
      <w:spacing w:before="60" w:after="60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D147F2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147F2"/>
    <w:rPr>
      <w:sz w:val="16"/>
      <w:szCs w:val="16"/>
    </w:rPr>
  </w:style>
  <w:style w:type="character" w:styleId="Eilutsnumeris">
    <w:name w:val="line number"/>
    <w:uiPriority w:val="99"/>
    <w:semiHidden/>
    <w:unhideWhenUsed/>
    <w:qFormat/>
    <w:rsid w:val="00D147F2"/>
    <w:rPr>
      <w:rFonts w:ascii="Times New Roman" w:hAnsi="Times New Roman" w:cs="Times New Roman" w:hint="default"/>
      <w:color w:val="000000"/>
      <w:sz w:val="20"/>
      <w:szCs w:val="20"/>
    </w:rPr>
  </w:style>
  <w:style w:type="character" w:styleId="Puslapionumeris">
    <w:name w:val="page number"/>
    <w:uiPriority w:val="99"/>
    <w:semiHidden/>
    <w:unhideWhenUsed/>
    <w:qFormat/>
    <w:rsid w:val="00D147F2"/>
    <w:rPr>
      <w:rFonts w:ascii="Arial" w:hAnsi="Arial" w:cs="Times New Roman" w:hint="default"/>
      <w:color w:val="000000"/>
      <w:sz w:val="24"/>
      <w:szCs w:val="24"/>
    </w:rPr>
  </w:style>
  <w:style w:type="numbering" w:customStyle="1" w:styleId="Sraonra1">
    <w:name w:val="Sąrašo nėra1"/>
    <w:next w:val="Sraonra"/>
    <w:uiPriority w:val="99"/>
    <w:semiHidden/>
    <w:unhideWhenUsed/>
    <w:rsid w:val="00937C0E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37C0E"/>
    <w:pPr>
      <w:spacing w:after="0" w:line="240" w:lineRule="auto"/>
    </w:pPr>
    <w:rPr>
      <w:rFonts w:ascii="Tahoma" w:eastAsia="DengXian" w:hAnsi="Tahoma" w:cs="Angsana New"/>
      <w:kern w:val="2"/>
      <w:sz w:val="16"/>
      <w:szCs w:val="20"/>
      <w:lang w:val="lt-LT" w:eastAsia="zh-CN" w:bidi="th-TH"/>
    </w:rPr>
  </w:style>
  <w:style w:type="character" w:customStyle="1" w:styleId="DebesliotekstasDiagrama">
    <w:name w:val="Debesėlio tekstas Diagrama"/>
    <w:link w:val="Debesliotekstas"/>
    <w:uiPriority w:val="99"/>
    <w:semiHidden/>
    <w:rsid w:val="00937C0E"/>
    <w:rPr>
      <w:rFonts w:ascii="Tahoma" w:eastAsia="DengXian" w:hAnsi="Tahoma" w:cs="Angsana New"/>
      <w:kern w:val="2"/>
      <w:sz w:val="16"/>
      <w:lang w:val="lt-LT"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26</cp:revision>
  <dcterms:created xsi:type="dcterms:W3CDTF">2025-07-11T05:50:00Z</dcterms:created>
  <dcterms:modified xsi:type="dcterms:W3CDTF">2026-01-30T12:29:00Z</dcterms:modified>
</cp:coreProperties>
</file>